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spacing w:before="0" w:after="0"/>
        <w:rPr/>
      </w:pPr>
      <w:r>
        <w:rPr/>
        <w:t>Pali Spelling</w:t>
      </w:r>
    </w:p>
    <w:p>
      <w:pPr>
        <w:pStyle w:val="Normal"/>
        <w:numPr>
          <w:ilvl w:val="0"/>
          <w:numId w:val="1"/>
        </w:numPr>
        <w:rPr/>
      </w:pPr>
      <w:hyperlink r:id="rId2">
        <w:r>
          <w:rPr>
            <w:rStyle w:val="InternetLink"/>
          </w:rPr>
          <w:t>pali-spelling.md</w:t>
        </w:r>
      </w:hyperlink>
    </w:p>
    <w:p>
      <w:pPr>
        <w:pStyle w:val="Normal"/>
        <w:numPr>
          <w:ilvl w:val="0"/>
          <w:numId w:val="1"/>
        </w:numPr>
        <w:rPr/>
      </w:pPr>
      <w:hyperlink r:id="rId3">
        <w:r>
          <w:rPr>
            <w:rStyle w:val="InternetLink"/>
          </w:rPr>
          <w:t>pali-spelling.docx</w:t>
        </w:r>
      </w:hyperlink>
    </w:p>
    <w:p>
      <w:pPr>
        <w:pStyle w:val="Heading3"/>
        <w:rPr/>
      </w:pPr>
      <w:r>
        <w:rPr/>
        <w:t>Accents</w:t>
      </w:r>
    </w:p>
    <w:p>
      <w:pPr>
        <w:pStyle w:val="TextBody"/>
        <w:rPr/>
      </w:pPr>
      <w:r>
        <w:rPr/>
        <w:t>ā ī ū ṃ ṁ ṅ ñ ṭ ḍ ṇ ḷ</w:t>
        <w:br/>
        <w:t>Ā Ī Ū Ṃ Ṁ Ṅ Ñ Ṭ Ḍ Ṇ Ḷ</w:t>
      </w:r>
    </w:p>
    <w:p>
      <w:pPr>
        <w:pStyle w:val="Heading3"/>
        <w:rPr/>
      </w:pPr>
      <w:r>
        <w:rPr/>
        <w:t>4 Noble Truths</w:t>
      </w:r>
    </w:p>
    <w:p>
      <w:pPr>
        <w:pStyle w:val="FirstParagraph"/>
        <w:rPr/>
      </w:pPr>
      <w:r>
        <w:rPr/>
        <w:t>ariya-sacca</w:t>
      </w:r>
    </w:p>
    <w:p>
      <w:pPr>
        <w:pStyle w:val="TextBody"/>
        <w:rPr/>
      </w:pPr>
      <w:r>
        <w:rPr/>
        <w:t>dukkha</w:t>
        <w:br/>
        <w:t>dukkha-samudayo</w:t>
        <w:br/>
        <w:t>dukkha-nirodho</w:t>
        <w:br/>
        <w:t>dukkha-nirodha-gāminī-paṭipadā</w:t>
      </w:r>
    </w:p>
    <w:p>
      <w:pPr>
        <w:pStyle w:val="Heading3"/>
        <w:rPr/>
      </w:pPr>
      <w:r>
        <w:rPr/>
        <w:t>5 khandhas</w:t>
      </w:r>
    </w:p>
    <w:p>
      <w:pPr>
        <w:pStyle w:val="FirstParagraph"/>
        <w:rPr/>
      </w:pPr>
      <w:r>
        <w:rPr/>
        <w:t>rūpa</w:t>
        <w:br/>
        <w:t>vedanā</w:t>
        <w:br/>
        <w:t>saññā</w:t>
        <w:br/>
        <w:t>saṅkhāra</w:t>
        <w:br/>
        <w:t>viññāṇa</w:t>
      </w:r>
    </w:p>
    <w:p>
      <w:pPr>
        <w:pStyle w:val="Heading3"/>
        <w:rPr/>
      </w:pPr>
      <w:r>
        <w:rPr/>
        <w:t>4 foundations</w:t>
      </w:r>
    </w:p>
    <w:p>
      <w:pPr>
        <w:pStyle w:val="FirstParagraph"/>
        <w:rPr/>
      </w:pPr>
      <w:r>
        <w:rPr/>
        <w:t>satipaṭṭhāna</w:t>
      </w:r>
    </w:p>
    <w:p>
      <w:pPr>
        <w:pStyle w:val="TextBody"/>
        <w:rPr/>
      </w:pPr>
      <w:r>
        <w:rPr/>
        <w:t>kāyānupassana</w:t>
        <w:br/>
        <w:t>vedanānupassana</w:t>
        <w:br/>
        <w:t>dhammānupassana</w:t>
        <w:br/>
        <w:t>cittānupassana</w:t>
      </w:r>
    </w:p>
    <w:p>
      <w:pPr>
        <w:pStyle w:val="Heading3"/>
        <w:rPr/>
      </w:pPr>
      <w:r>
        <w:rPr/>
        <w:t>12 links of dependent origination</w:t>
      </w:r>
    </w:p>
    <w:p>
      <w:pPr>
        <w:pStyle w:val="FirstParagraph"/>
        <w:rPr/>
      </w:pPr>
      <w:r>
        <w:rPr/>
        <w:t>paṭicca-samuppāda</w:t>
      </w:r>
    </w:p>
    <w:p>
      <w:pPr>
        <w:pStyle w:val="TextBody"/>
        <w:rPr/>
      </w:pPr>
      <w:r>
        <w:rPr/>
        <w:t>avijjā</w:t>
        <w:br/>
        <w:t>saṅkhāra</w:t>
        <w:br/>
        <w:t>viññāṇa</w:t>
        <w:br/>
        <w:t>nāma-rūpa</w:t>
        <w:br/>
        <w:t>saḷāyatana</w:t>
        <w:br/>
        <w:t>phassa</w:t>
        <w:br/>
        <w:t>vedanā</w:t>
        <w:br/>
        <w:t>taṇhā</w:t>
        <w:br/>
        <w:t>upādāna</w:t>
        <w:br/>
        <w:t>bhava</w:t>
        <w:br/>
        <w:t>jāti</w:t>
      </w:r>
    </w:p>
    <w:p>
      <w:pPr>
        <w:pStyle w:val="TextBody"/>
        <w:rPr/>
      </w:pPr>
      <w:r>
        <w:rPr/>
        <w:t>jarā</w:t>
        <w:br/>
        <w:t>maraṇa</w:t>
        <w:br/>
        <w:t>soka</w:t>
        <w:br/>
        <w:t>parideva</w:t>
        <w:br/>
        <w:t>dukkha</w:t>
        <w:br/>
        <w:t>domanassa</w:t>
        <w:br/>
        <w:t>upāyāsa</w:t>
      </w:r>
    </w:p>
    <w:p>
      <w:pPr>
        <w:pStyle w:val="Heading3"/>
        <w:rPr/>
      </w:pPr>
      <w:r>
        <w:rPr/>
        <w:t>5 hindrances</w:t>
      </w:r>
    </w:p>
    <w:p>
      <w:pPr>
        <w:pStyle w:val="FirstParagraph"/>
        <w:rPr/>
      </w:pPr>
      <w:r>
        <w:rPr/>
        <w:t>nīvaraṇa</w:t>
      </w:r>
    </w:p>
    <w:p>
      <w:pPr>
        <w:pStyle w:val="TextBody"/>
        <w:rPr/>
      </w:pPr>
      <w:r>
        <w:rPr/>
        <w:t>kāmacchanda</w:t>
        <w:br/>
        <w:t>vyāpāda</w:t>
        <w:br/>
        <w:t>thīna-middha</w:t>
        <w:br/>
        <w:t>uddhacca-kukkucca</w:t>
        <w:br/>
        <w:t>vicikicchā</w:t>
      </w:r>
    </w:p>
    <w:p>
      <w:pPr>
        <w:pStyle w:val="Heading3"/>
        <w:rPr/>
      </w:pPr>
      <w:r>
        <w:rPr/>
        <w:t>5 spiritual factors</w:t>
      </w:r>
    </w:p>
    <w:p>
      <w:pPr>
        <w:pStyle w:val="FirstParagraph"/>
        <w:rPr/>
      </w:pPr>
      <w:r>
        <w:rPr/>
        <w:t>saddha</w:t>
        <w:br/>
        <w:t>viriya</w:t>
        <w:br/>
        <w:t>sati</w:t>
        <w:br/>
        <w:t>samādhi</w:t>
        <w:br/>
        <w:t>paññā</w:t>
      </w:r>
    </w:p>
    <w:p>
      <w:pPr>
        <w:pStyle w:val="Heading3"/>
        <w:rPr/>
      </w:pPr>
      <w:r>
        <w:rPr/>
        <w:t>6 senses</w:t>
      </w:r>
    </w:p>
    <w:p>
      <w:pPr>
        <w:pStyle w:val="FirstParagraph"/>
        <w:rPr/>
      </w:pPr>
      <w:r>
        <w:rPr/>
        <w:t>cakkhu</w:t>
        <w:br/>
        <w:t>sota</w:t>
        <w:br/>
        <w:t>ghāna</w:t>
        <w:br/>
        <w:t>jivhā</w:t>
        <w:br/>
        <w:t>kāya</w:t>
        <w:br/>
        <w:t>mano</w:t>
      </w:r>
    </w:p>
    <w:p>
      <w:pPr>
        <w:pStyle w:val="Heading3"/>
        <w:rPr/>
      </w:pPr>
      <w:r>
        <w:rPr/>
        <w:t>5 body parts</w:t>
      </w:r>
    </w:p>
    <w:p>
      <w:pPr>
        <w:pStyle w:val="FirstParagraph"/>
        <w:rPr/>
      </w:pPr>
      <w:r>
        <w:rPr/>
        <w:t>kesā</w:t>
        <w:br/>
        <w:t>lomā</w:t>
        <w:br/>
        <w:t>nakhā</w:t>
        <w:br/>
        <w:t>dantā</w:t>
        <w:br/>
        <w:t>taco</w:t>
      </w:r>
    </w:p>
    <w:p>
      <w:pPr>
        <w:pStyle w:val="Heading3"/>
        <w:rPr/>
      </w:pPr>
      <w:r>
        <w:rPr/>
        <w:t>7 factors of enlightenment</w:t>
      </w:r>
    </w:p>
    <w:p>
      <w:pPr>
        <w:pStyle w:val="FirstParagraph"/>
        <w:rPr/>
      </w:pPr>
      <w:r>
        <w:rPr/>
        <w:t>bojjhaṅga</w:t>
      </w:r>
    </w:p>
    <w:p>
      <w:pPr>
        <w:pStyle w:val="TextBody"/>
        <w:rPr/>
      </w:pPr>
      <w:r>
        <w:rPr/>
        <w:t>sati</w:t>
        <w:br/>
        <w:t>dhamma-vicaya</w:t>
        <w:br/>
        <w:t>viriya</w:t>
        <w:br/>
        <w:t>pīti</w:t>
        <w:br/>
        <w:t>passadhi</w:t>
        <w:br/>
        <w:t>samādhi</w:t>
        <w:br/>
        <w:t>upekkha</w:t>
      </w:r>
    </w:p>
    <w:p>
      <w:pPr>
        <w:pStyle w:val="Heading3"/>
        <w:rPr/>
      </w:pPr>
      <w:r>
        <w:rPr/>
        <w:t>4 brahmavihāras</w:t>
      </w:r>
    </w:p>
    <w:p>
      <w:pPr>
        <w:pStyle w:val="FirstParagraph"/>
        <w:rPr/>
      </w:pPr>
      <w:r>
        <w:rPr/>
        <w:t>metta</w:t>
        <w:br/>
        <w:t>karuṇa</w:t>
        <w:br/>
        <w:t>mudita</w:t>
        <w:br/>
        <w:t>upekkha</w:t>
      </w:r>
    </w:p>
    <w:p>
      <w:pPr>
        <w:pStyle w:val="Heading3"/>
        <w:rPr/>
      </w:pPr>
      <w:r>
        <w:rPr/>
        <w:t>8 factors of the path</w:t>
      </w:r>
    </w:p>
    <w:p>
      <w:pPr>
        <w:pStyle w:val="TextBody"/>
        <w:rPr/>
      </w:pPr>
      <w:r>
        <w:rPr/>
        <w:t>sīla</w:t>
        <w:br/>
        <w:t>samādhi</w:t>
        <w:br/>
        <w:t>paññā</w:t>
      </w:r>
    </w:p>
    <w:p>
      <w:pPr>
        <w:pStyle w:val="TextBody"/>
        <w:rPr/>
      </w:pPr>
      <w:r>
        <w:rPr/>
        <w:t>dāna</w:t>
        <w:br/>
        <w:t>sīla</w:t>
        <w:br/>
        <w:t>bhāvanā</w:t>
      </w:r>
    </w:p>
    <w:p>
      <w:pPr>
        <w:pStyle w:val="TextBody"/>
        <w:rPr/>
      </w:pPr>
      <w:r>
        <w:rPr/>
        <w:t>sammā-…</w:t>
        <w:br/>
        <w:t>-diṭṭhi</w:t>
        <w:br/>
        <w:t>-saṅkappa</w:t>
        <w:br/>
        <w:t>-vācā</w:t>
        <w:br/>
        <w:t>-ājīva</w:t>
        <w:br/>
        <w:t>-kammanta</w:t>
        <w:br/>
        <w:t>-vāyāma</w:t>
        <w:br/>
        <w:t>-sati</w:t>
        <w:br/>
        <w:t>-samādhi</w:t>
      </w:r>
    </w:p>
    <w:p>
      <w:pPr>
        <w:pStyle w:val="Heading3"/>
        <w:rPr/>
      </w:pPr>
      <w:r>
        <w:rPr/>
        <w:t>Tipiṭaka</w:t>
      </w:r>
    </w:p>
    <w:p>
      <w:pPr>
        <w:pStyle w:val="FirstParagraph"/>
        <w:rPr/>
      </w:pPr>
      <w:r>
        <w:rPr/>
        <w:t>Aṅguttara</w:t>
        <w:br/>
        <w:t>Dhammapada</w:t>
        <w:br/>
      </w:r>
      <w:r>
        <w:rPr/>
        <w:t>S</w:t>
      </w:r>
      <w:r>
        <w:rPr/>
        <w:t>aṃyutta</w:t>
        <w:br/>
      </w:r>
      <w:r>
        <w:rPr/>
        <w:t>N</w:t>
      </w:r>
      <w:r>
        <w:rPr/>
        <w:t>ikāya</w:t>
      </w:r>
    </w:p>
    <w:p>
      <w:pPr>
        <w:pStyle w:val="Heading3"/>
        <w:rPr/>
      </w:pPr>
      <w:r>
        <w:rPr/>
        <w:t>Other</w:t>
      </w:r>
    </w:p>
    <w:p>
      <w:pPr>
        <w:pStyle w:val="FirstParagraph"/>
        <w:spacing w:before="113" w:after="113"/>
        <w:rPr/>
      </w:pPr>
      <w:r>
        <w:rPr/>
        <w:t>adhiṭṭhāna</w:t>
        <w:br/>
        <w:t>ahiṁsa</w:t>
        <w:br/>
        <w:t>akāliko</w:t>
        <w:br/>
        <w:t>anagārika</w:t>
        <w:br/>
        <w:t>ānāpānasati</w:t>
        <w:br/>
        <w:t>añjali</w:t>
        <w:br/>
        <w:t>bhikkhunī</w:t>
        <w:br/>
        <w:t>dhammasākacchā</w:t>
        <w:br/>
        <w:t>dhammasavaṇa</w:t>
        <w:br/>
        <w:t>diṭṭhi</w:t>
        <w:br/>
        <w:t>Hīnayāna</w:t>
        <w:br/>
        <w:t>indriya</w:t>
        <w:br/>
        <w:t>kalyāṇamitta</w:t>
        <w:br/>
        <w:t>kuṭī</w:t>
        <w:br/>
        <w:t>lokavidū</w:t>
        <w:br/>
        <w:t>mahā</w:t>
        <w:br/>
        <w:t>Mahāyāna</w:t>
        <w:br/>
        <w:t>Māra</w:t>
        <w:br/>
        <w:t>micchādiṭṭhi</w:t>
        <w:br/>
        <w:t>ñāṇadassana</w:t>
        <w:br/>
        <w:t>nibbāna</w:t>
        <w:br/>
        <w:t>nibbidā</w:t>
        <w:br/>
        <w:t>pāṭimokkha</w:t>
        <w:br/>
        <w:t>samaṇa</w:t>
        <w:br/>
        <w:t>sāmaṇera</w:t>
        <w:br/>
        <w:t>sampajañña</w:t>
        <w:br/>
        <w:t>saṃsāra</w:t>
        <w:br/>
        <w:t>saṃvara</w:t>
        <w:br/>
        <w:t>sīladhāra</w:t>
        <w:br/>
        <w:t>vipassanā</w:t>
      </w:r>
    </w:p>
    <w:sectPr>
      <w:type w:val="nextPage"/>
      <w:pgSz w:orient="landscape" w:w="16838" w:h="11906"/>
      <w:pgMar w:left="850" w:right="850" w:header="0" w:top="850" w:footer="0" w:bottom="850" w:gutter="0"/>
      <w:pgNumType w:fmt="decimal"/>
      <w:cols w:num="5" w:space="282" w:equalWidth="true" w:sep="false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DejaVu Sans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Gentium Plus">
    <w:charset w:val="01"/>
    <w:family w:val="auto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95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DejaVu Sans" w:hAnsi="DejaVu Sans" w:eastAsia="" w:cs="" w:cstheme="majorBidi" w:eastAsiaTheme="majorEastAsia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170" w:after="0"/>
      <w:outlineLvl w:val="2"/>
    </w:pPr>
    <w:rPr>
      <w:rFonts w:ascii="DejaVu Sans" w:hAnsi="DejaVu Sans" w:eastAsia="" w:cs="" w:cstheme="majorBidi" w:eastAsiaTheme="majorEastAsia"/>
      <w:b/>
      <w:bCs/>
      <w:color w:val="4F81BD" w:themeColor="accent1"/>
      <w:sz w:val="22"/>
      <w:szCs w:val="22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ListLabel1">
    <w:name w:val="ListLabel 1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Unifont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spacing w:before="113" w:after="113"/>
    </w:pPr>
    <w:rPr>
      <w:rFonts w:ascii="Gentium Plus" w:hAnsi="Gentium Plus"/>
      <w:sz w:val="22"/>
      <w:szCs w:val="22"/>
    </w:rPr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next w:val="TextBody"/>
    <w:qFormat/>
    <w:pPr/>
    <w:rPr>
      <w:sz w:val="22"/>
      <w:szCs w:val="22"/>
    </w:rPr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github.com/profound-labs/manuscript-reference/blob/master/markdown/pali-spelling.md" TargetMode="External"/><Relationship Id="rId3" Type="http://schemas.openxmlformats.org/officeDocument/2006/relationships/hyperlink" Target="https://github.com/profound-labs/manuscript-reference/blob/master/pali-spelling.docx" TargetMode="External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0.3.2$Linux_X86_64 LibreOffice_project/00m0$Build-2</Application>
  <Pages>1</Pages>
  <Words>181</Words>
  <Characters>1160</Characters>
  <CharactersWithSpaces>1300</CharactersWithSpaces>
  <Paragraphs>3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10-31T09:01:06Z</dcterms:created>
  <dc:creator/>
  <dc:description/>
  <dc:language>en-GB</dc:language>
  <cp:lastModifiedBy/>
  <dcterms:modified xsi:type="dcterms:W3CDTF">2018-10-31T09:37:49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